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unique resources for this usecase. For shared resources, see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8e4f5f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0-06T02:36:48Z</dcterms:created>
  <dcterms:modified xsi:type="dcterms:W3CDTF">2016-10-06T02:36:48Z</dcterms:modified>
</cp:coreProperties>
</file>